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76D5" w:rsidRPr="0095418E" w:rsidRDefault="0040229B" w:rsidP="00BE76D5">
      <w:pPr>
        <w:pBdr>
          <w:bottom w:val="single" w:sz="12" w:space="1" w:color="auto"/>
        </w:pBdr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A s</w:t>
      </w:r>
      <w:r w:rsidR="00BE76D5" w:rsidRPr="0095418E">
        <w:rPr>
          <w:b/>
          <w:sz w:val="24"/>
        </w:rPr>
        <w:t>imple scenario (</w:t>
      </w:r>
      <w:r w:rsidR="00626CE0" w:rsidRPr="0095418E">
        <w:rPr>
          <w:b/>
          <w:sz w:val="24"/>
        </w:rPr>
        <w:t>Payment–General Jo</w:t>
      </w:r>
      <w:r w:rsidR="0095418E" w:rsidRPr="0095418E">
        <w:rPr>
          <w:b/>
          <w:sz w:val="24"/>
        </w:rPr>
        <w:t>u</w:t>
      </w:r>
      <w:r w:rsidR="00626CE0" w:rsidRPr="0095418E">
        <w:rPr>
          <w:b/>
          <w:sz w:val="24"/>
        </w:rPr>
        <w:t>rnal)</w:t>
      </w:r>
      <w:r w:rsidR="00BE76D5" w:rsidRPr="0095418E">
        <w:rPr>
          <w:b/>
          <w:sz w:val="24"/>
        </w:rPr>
        <w:t xml:space="preserve"> ERP Microsoft Dynamics NAV 201</w:t>
      </w:r>
      <w:r w:rsidR="000D3078">
        <w:rPr>
          <w:b/>
          <w:sz w:val="24"/>
        </w:rPr>
        <w:t>8w1</w:t>
      </w:r>
    </w:p>
    <w:p w:rsidR="00BE76D5" w:rsidRPr="00A3418B" w:rsidRDefault="00BE76D5" w:rsidP="00BE76D5">
      <w:r>
        <w:t>Created by</w:t>
      </w:r>
      <w:r w:rsidRPr="00A3418B">
        <w:tab/>
      </w:r>
      <w:r w:rsidRPr="00A3418B">
        <w:tab/>
        <w:t>:</w:t>
      </w:r>
      <w:r w:rsidRPr="00A3418B">
        <w:tab/>
        <w:t>Jaromír Skorkovský</w:t>
      </w:r>
    </w:p>
    <w:p w:rsidR="00BE76D5" w:rsidRPr="00A3418B" w:rsidRDefault="00BE76D5" w:rsidP="00BE76D5">
      <w:r w:rsidRPr="00A3418B">
        <w:t>Dat</w:t>
      </w:r>
      <w:r>
        <w:t>e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  <w:t>1</w:t>
      </w:r>
      <w:r w:rsidR="000D3078">
        <w:t>6</w:t>
      </w:r>
      <w:r>
        <w:t>.10.201</w:t>
      </w:r>
      <w:r w:rsidR="000D3078">
        <w:t>9</w:t>
      </w:r>
    </w:p>
    <w:p w:rsidR="00BE76D5" w:rsidRPr="00A3418B" w:rsidRDefault="00BE76D5" w:rsidP="00BE76D5">
      <w:pPr>
        <w:pBdr>
          <w:bottom w:val="single" w:sz="12" w:space="1" w:color="auto"/>
        </w:pBdr>
      </w:pPr>
      <w:r>
        <w:t>For</w:t>
      </w:r>
      <w:r w:rsidRPr="00A3418B">
        <w:tab/>
      </w:r>
      <w:r w:rsidRPr="00A3418B">
        <w:tab/>
      </w:r>
      <w:r w:rsidRPr="00A3418B">
        <w:tab/>
        <w:t>:</w:t>
      </w:r>
      <w:r w:rsidRPr="00A3418B">
        <w:tab/>
      </w:r>
      <w:r>
        <w:t>MPH_AOMA and AOPR and  BPH_EPS1</w:t>
      </w:r>
    </w:p>
    <w:p w:rsidR="00BE76D5" w:rsidRPr="00A3418B" w:rsidRDefault="00BE76D5" w:rsidP="00BE76D5">
      <w:pPr>
        <w:pBdr>
          <w:bottom w:val="single" w:sz="12" w:space="1" w:color="auto"/>
        </w:pBdr>
      </w:pPr>
      <w:r w:rsidRPr="00A3418B">
        <w:t>Datab</w:t>
      </w:r>
      <w:r>
        <w:t>as</w:t>
      </w:r>
      <w:r w:rsidRPr="00A3418B">
        <w:t xml:space="preserve">e </w:t>
      </w:r>
      <w:r w:rsidRPr="00A3418B">
        <w:tab/>
      </w:r>
      <w:r w:rsidRPr="00A3418B">
        <w:tab/>
        <w:t>:</w:t>
      </w:r>
      <w:r w:rsidRPr="00A3418B">
        <w:tab/>
        <w:t>MS Dynamics NAV 2016</w:t>
      </w:r>
      <w:r>
        <w:t xml:space="preserve"> W1</w:t>
      </w:r>
    </w:p>
    <w:p w:rsidR="00BE76D5" w:rsidRPr="00A3418B" w:rsidRDefault="00BE76D5" w:rsidP="00BE76D5">
      <w:pPr>
        <w:pBdr>
          <w:bottom w:val="single" w:sz="12" w:space="1" w:color="auto"/>
        </w:pBdr>
        <w:ind w:left="2130" w:hanging="2130"/>
      </w:pPr>
      <w:r>
        <w:t>Keys</w:t>
      </w:r>
      <w:r w:rsidRPr="00A3418B">
        <w:t xml:space="preserve"> </w:t>
      </w:r>
      <w:r w:rsidRPr="00A3418B">
        <w:tab/>
        <w:t>:</w:t>
      </w:r>
      <w:r w:rsidRPr="00A3418B">
        <w:tab/>
        <w:t>Ctrl-N=</w:t>
      </w:r>
      <w:r>
        <w:t>New</w:t>
      </w:r>
      <w:r w:rsidRPr="00A3418B">
        <w:t>, F4=</w:t>
      </w:r>
      <w:r>
        <w:t>L</w:t>
      </w:r>
      <w:r w:rsidRPr="00A3418B">
        <w:t>ook-up, Ctrl-F7-</w:t>
      </w:r>
      <w:r>
        <w:t>entries</w:t>
      </w:r>
      <w:r w:rsidRPr="00A3418B">
        <w:t>, F7-statisti</w:t>
      </w:r>
      <w:r>
        <w:t>cs</w:t>
      </w:r>
      <w:r w:rsidRPr="00A3418B">
        <w:t>, F9-</w:t>
      </w:r>
      <w:r>
        <w:t>post</w:t>
      </w:r>
      <w:r w:rsidRPr="00A3418B">
        <w:t xml:space="preserve">  </w:t>
      </w:r>
    </w:p>
    <w:p w:rsidR="00BE76D5" w:rsidRDefault="00BE76D5" w:rsidP="00BE76D5">
      <w:pPr>
        <w:pBdr>
          <w:bottom w:val="single" w:sz="12" w:space="1" w:color="auto"/>
        </w:pBdr>
        <w:ind w:left="2130" w:hanging="2130"/>
      </w:pPr>
      <w:r>
        <w:t>Shorthand</w:t>
      </w:r>
      <w:r w:rsidRPr="00A3418B">
        <w:tab/>
        <w:t>:</w:t>
      </w:r>
      <w:r w:rsidRPr="00A3418B">
        <w:tab/>
        <w:t xml:space="preserve"> </w:t>
      </w:r>
      <w:r>
        <w:t>G/L General Ledger, TO-Transfer Order</w:t>
      </w:r>
      <w:r w:rsidR="006848CA">
        <w:t>. SO-Sales Order, PO-Purchase Or</w:t>
      </w:r>
      <w:r w:rsidR="000D3078">
        <w:t>d</w:t>
      </w:r>
      <w:r w:rsidR="006848CA">
        <w:t>er</w:t>
      </w:r>
    </w:p>
    <w:p w:rsidR="00BE76D5" w:rsidRPr="00340AC2" w:rsidRDefault="00BE76D5" w:rsidP="00BE76D5">
      <w:pPr>
        <w:pBdr>
          <w:bottom w:val="single" w:sz="12" w:space="1" w:color="auto"/>
        </w:pBdr>
        <w:ind w:left="2130" w:hanging="2130"/>
      </w:pPr>
      <w:r>
        <w:t xml:space="preserve"> </w:t>
      </w:r>
      <w:r>
        <w:tab/>
      </w:r>
      <w:r>
        <w:tab/>
        <w:t xml:space="preserve"> Tutor-</w:t>
      </w:r>
      <w:r w:rsidRPr="00CA41A2">
        <w:rPr>
          <w:b/>
        </w:rPr>
        <w:t>TU</w:t>
      </w:r>
      <w:r>
        <w:t xml:space="preserve"> </w:t>
      </w:r>
    </w:p>
    <w:p w:rsidR="00776DA1" w:rsidRPr="00F84207" w:rsidRDefault="00776DA1" w:rsidP="00BE76D5">
      <w:pPr>
        <w:pBdr>
          <w:bottom w:val="single" w:sz="12" w:space="1" w:color="auto"/>
        </w:pBdr>
        <w:ind w:left="2130" w:hanging="2130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BE76D5" w:rsidRPr="00BE76D5" w:rsidRDefault="00BE76D5" w:rsidP="00BE76D5">
      <w:pPr>
        <w:tabs>
          <w:tab w:val="left" w:pos="0"/>
        </w:tabs>
        <w:ind w:left="360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BE76D5" w:rsidRPr="00BE76D5" w:rsidRDefault="000D3078" w:rsidP="00BE76D5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M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i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n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menu</w:t>
      </w:r>
      <w:r w:rsidR="00BE76D5"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-&gt; Financial Management-&gt; </w:t>
      </w:r>
      <w:r w:rsid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Ledger </w:t>
      </w:r>
      <w:r w:rsidR="00BE76D5"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-&gt; Tasks-&gt; </w:t>
      </w:r>
      <w:r w:rsid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Journals </w:t>
      </w:r>
    </w:p>
    <w:p w:rsid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4495</wp:posOffset>
            </wp:positionH>
            <wp:positionV relativeFrom="paragraph">
              <wp:posOffset>370840</wp:posOffset>
            </wp:positionV>
            <wp:extent cx="5579745" cy="765810"/>
            <wp:effectExtent l="19050" t="19050" r="20955" b="1524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765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  <w:t xml:space="preserve"> </w:t>
      </w:r>
    </w:p>
    <w:p w:rsidR="00BE76D5" w:rsidRDefault="00BE76D5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  <w:t xml:space="preserve"> </w:t>
      </w:r>
    </w:p>
    <w:p w:rsidR="000D3078" w:rsidRPr="000D3078" w:rsidRDefault="000D3078" w:rsidP="000D3078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eastAsia="Times New Roman" w:hAnsiTheme="minorHAnsi" w:cstheme="minorHAnsi"/>
          <w:color w:val="777777"/>
          <w:sz w:val="24"/>
          <w:lang w:val="cs-CZ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er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ype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Payment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into Document Type field.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ccount Type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=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ustomer and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ccount number =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10000.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U will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xplai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at a real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oun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number related to 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Customer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s hidde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ehind a code 10000.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er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nk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ccount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(balancing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ccount)</w:t>
      </w:r>
      <w:r w:rsidRP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NBL 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ank cod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nto fields Balanced Account Type and Balance Account Number.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NBL bank represents Bank Card and from there you could see real bank account number. </w:t>
      </w:r>
    </w:p>
    <w:p w:rsidR="00BE76D5" w:rsidRDefault="000D3078" w:rsidP="000D3078">
      <w:pPr>
        <w:spacing w:after="0"/>
        <w:ind w:left="360" w:firstLine="349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3360" behindDoc="0" locked="0" layoutInCell="1" allowOverlap="1" wp14:anchorId="05606AE8" wp14:editId="5EF1FCAD">
            <wp:simplePos x="0" y="0"/>
            <wp:positionH relativeFrom="column">
              <wp:posOffset>395605</wp:posOffset>
            </wp:positionH>
            <wp:positionV relativeFrom="paragraph">
              <wp:posOffset>206375</wp:posOffset>
            </wp:positionV>
            <wp:extent cx="5589270" cy="638175"/>
            <wp:effectExtent l="19050" t="19050" r="11430" b="28575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270" cy="638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E76D5"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br/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BE76D5"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</w:p>
    <w:p w:rsidR="00BE76D5" w:rsidRDefault="00163668" w:rsidP="000D3078">
      <w:pPr>
        <w:spacing w:after="0"/>
        <w:ind w:left="708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Move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ursor to field description area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right mous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lic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k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option Find column and move from left part a field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ies-to Doc. N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to the righ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a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run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t up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clos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the position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Bal</w:t>
      </w:r>
      <w:r w:rsidRPr="006848CA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.Account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N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s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set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p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working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it is not related to the knowledge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asi</w:t>
      </w:r>
      <w:r w:rsidR="00626CE0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of 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General Journal.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See red arrow above. </w:t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514A520F" wp14:editId="6E367B36">
            <wp:extent cx="3409950" cy="2165950"/>
            <wp:effectExtent l="19050" t="19050" r="19050" b="2540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31334" cy="21795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668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Comment (Přidat=ADD) 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Mov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ursor to this field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163668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 new form </w:t>
      </w:r>
      <w:r w:rsidR="00163668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will open</w:t>
      </w:r>
      <w:r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.</w:t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194E2A7F" wp14:editId="3EEEB278">
            <wp:extent cx="5760720" cy="3116580"/>
            <wp:effectExtent l="19050" t="19050" r="11430" b="2667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6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8213FD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ll these invoices (entries)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re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open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(se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th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related field)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hich means that they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not appli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y payment.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Choos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ne of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em 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use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Pr="006848CA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utton to confirm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r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hoice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8213FD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the general journal filled with all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="008213FD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ecessary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data.  </w:t>
      </w:r>
    </w:p>
    <w:p w:rsidR="00163668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00355</wp:posOffset>
            </wp:positionH>
            <wp:positionV relativeFrom="paragraph">
              <wp:posOffset>360045</wp:posOffset>
            </wp:positionV>
            <wp:extent cx="5657850" cy="742950"/>
            <wp:effectExtent l="19050" t="19050" r="19050" b="19050"/>
            <wp:wrapTopAndBottom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42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163668" w:rsidRDefault="0016366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163668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amount will appear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 line with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 minus, which means that the amount will 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look</w:t>
      </w:r>
      <w:r w:rsidRPr="00BE76D5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fter the registration of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credit side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Post it by 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key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F9 </w:t>
      </w:r>
      <w:r w:rsidR="000D3078" w:rsidRP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(or the appropriate icon)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lastRenderedPageBreak/>
        <w:t xml:space="preserve">  </w:t>
      </w:r>
      <w:r>
        <w:rPr>
          <w:noProof/>
          <w:lang w:val="cs-CZ" w:eastAsia="cs-CZ"/>
        </w:rPr>
        <w:drawing>
          <wp:inline distT="0" distB="0" distL="0" distR="0" wp14:anchorId="1BC4E621" wp14:editId="54AD5C07">
            <wp:extent cx="3048000" cy="1173081"/>
            <wp:effectExtent l="19050" t="19050" r="19050" b="2730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84423" cy="11870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8213FD" w:rsidRDefault="000D307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o see th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mpac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f just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processed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payment s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e General Ledger-&gt;Archive-&gt;History-&gt;G/L Registers and go to 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first</w:t>
      </w:r>
      <w:r w:rsidR="008213FD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line</w:t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E2B2A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5566E02" wp14:editId="106FD45A">
            <wp:extent cx="5760720" cy="208280"/>
            <wp:effectExtent l="19050" t="19050" r="11430" b="2032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E2B2A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n the upper left corner of th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B</w:t>
      </w:r>
      <w:r w:rsidR="00E3294C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see icon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General Ledger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Use it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E2B2A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E2B2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 w:rsidR="006E2B2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this form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ab/>
      </w:r>
    </w:p>
    <w:p w:rsidR="008213FD" w:rsidRDefault="008213FD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:rsidR="008213FD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48605635" wp14:editId="5F2FD335">
            <wp:extent cx="5760720" cy="1309370"/>
            <wp:effectExtent l="19050" t="19050" r="11430" b="2413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9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E2B2A" w:rsidRDefault="006E2B2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E2B2A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Let´s find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our C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ustomer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list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via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searching window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from there go to our customer 1000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0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go to Customer ledger entries by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use of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key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mbination </w:t>
      </w:r>
      <w:r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Ctrl-F7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r appropriate icon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bove.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970B50A" wp14:editId="03256C16">
            <wp:extent cx="5760720" cy="1482725"/>
            <wp:effectExtent l="19050" t="19050" r="11430" b="222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2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6848CA" w:rsidRPr="006848CA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Be aware of applied filter -&gt;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the reason that only two entries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re visibl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N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otic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at both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entrie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re close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 </w:t>
      </w:r>
      <w:r w:rsidR="0016366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As a matter of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raining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,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e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will</w:t>
      </w:r>
      <w:r w:rsid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lo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for any reason (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TU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will explain) to </w:t>
      </w:r>
      <w:r w:rsidR="00E3294C"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U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apply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these entries by use of icon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Unapply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. </w:t>
      </w: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0D3078" w:rsidRDefault="000D3078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6848CA" w:rsidRDefault="006848CA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</w:pPr>
    </w:p>
    <w:p w:rsidR="00163668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(confirmation,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th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t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0D3078"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U</w:t>
      </w:r>
      <w:r w:rsidR="006848CA" w:rsidRPr="000D3078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nepply</w:t>
      </w:r>
      <w:r w:rsidR="006848CA"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="000D3078" w:rsidRP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happens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)</w:t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4AA5E659" wp14:editId="0F8CDCDB">
            <wp:extent cx="5760720" cy="1032510"/>
            <wp:effectExtent l="19050" t="19050" r="11430" b="1524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32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Here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have to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nfirm it by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the </w:t>
      </w:r>
      <w:r w:rsidRPr="000D3078">
        <w:rPr>
          <w:rFonts w:asciiTheme="minorHAnsi" w:eastAsia="Times New Roman" w:hAnsiTheme="minorHAnsi" w:cstheme="minorHAnsi"/>
          <w:b/>
          <w:noProof/>
          <w:color w:val="222222"/>
          <w:sz w:val="24"/>
          <w:lang w:val="en" w:eastAsia="cs-CZ"/>
        </w:rPr>
        <w:t>Unapply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con. (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NO=YES=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)</w:t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5A9C013" wp14:editId="266667D6">
            <wp:extent cx="2609850" cy="801985"/>
            <wp:effectExtent l="19050" t="19050" r="19050" b="1778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25287" cy="806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3294C" w:rsidRDefault="00E3294C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1258657D" wp14:editId="23D0B52B">
            <wp:extent cx="2819048" cy="733333"/>
            <wp:effectExtent l="19050" t="19050" r="19685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9048" cy="7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56D3E" w:rsidRDefault="00D56D3E" w:rsidP="00BE76D5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following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tries </w:t>
      </w: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43205</wp:posOffset>
            </wp:positionH>
            <wp:positionV relativeFrom="paragraph">
              <wp:posOffset>208915</wp:posOffset>
            </wp:positionV>
            <wp:extent cx="5638800" cy="907415"/>
            <wp:effectExtent l="19050" t="19050" r="19050" b="26035"/>
            <wp:wrapTopAndBottom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907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D56D3E" w:rsidRDefault="00D56D3E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Next task will </w:t>
      </w:r>
      <w:r w:rsidR="00E3294C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be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pply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g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our open payment to another open invoice from th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i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s window (Customer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dger entries one) 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use of icon </w:t>
      </w:r>
      <w:r w:rsidR="006848CA"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Set </w:t>
      </w:r>
      <w:r w:rsidR="009575EB"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y</w:t>
      </w:r>
      <w:r w:rsidR="006848CA" w:rsidRP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-to ID</w:t>
      </w:r>
      <w:r w:rsidR="009575E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0D3078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690D1A78" wp14:editId="25F04CA6">
            <wp:extent cx="5760720" cy="2235835"/>
            <wp:effectExtent l="19050" t="19050" r="11430" b="1206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35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:rsidR="000D3078" w:rsidRDefault="000D3078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Post i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by icon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Post Application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B479E7D" wp14:editId="4BF61469">
            <wp:extent cx="2809524" cy="761905"/>
            <wp:effectExtent l="19050" t="19050" r="10160" b="1968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: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7F302A84" wp14:editId="335F27C2">
            <wp:extent cx="5760720" cy="1377950"/>
            <wp:effectExtent l="19050" t="19050" r="11430" b="1270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7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575EB" w:rsidRDefault="009575EB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o back to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General Journa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enter this data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(we will use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se</w:t>
      </w:r>
      <w:r w:rsidR="000D3078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nd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ing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payment to Vendor now)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539FD54F" wp14:editId="44649A60">
            <wp:extent cx="5760720" cy="549910"/>
            <wp:effectExtent l="19050" t="19050" r="11430" b="2159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9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By use of icon 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Applied entries</w:t>
      </w:r>
      <w:r w:rsid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,</w:t>
      </w:r>
      <w:r w:rsidRP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="000D3078" w:rsidRP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which is</w:t>
      </w:r>
      <w:r w:rsidR="000D3078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="0040229B" w:rsidRPr="0040229B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a</w:t>
      </w:r>
      <w:r w:rsidR="0040229B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 xml:space="preserve"> </w:t>
      </w:r>
      <w:r w:rsidRPr="00E3294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different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ay to access open entries – in our case opened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V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endor 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L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edger entries) go to the window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 Repeat operation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,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hich </w:t>
      </w:r>
      <w:r w:rsidR="006848CA"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 xml:space="preserve">we </w:t>
      </w:r>
      <w:r w:rsid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have already done.</w:t>
      </w:r>
      <w:r w:rsidR="006848CA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9FC7B1C" wp14:editId="52540056">
            <wp:extent cx="5760720" cy="2893060"/>
            <wp:effectExtent l="19050" t="19050" r="11430" b="2159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3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6848CA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 w:rsidRPr="00041BFC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and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confirm by button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OK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.</w:t>
      </w:r>
    </w:p>
    <w:p w:rsidR="006848CA" w:rsidRDefault="006848CA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lastRenderedPageBreak/>
        <w:t xml:space="preserve"> </w:t>
      </w:r>
      <w:r w:rsidRPr="006848CA">
        <w:rPr>
          <w:rFonts w:asciiTheme="minorHAnsi" w:eastAsia="Times New Roman" w:hAnsiTheme="minorHAnsi" w:cstheme="minorHAnsi"/>
          <w:noProof/>
          <w:color w:val="222222"/>
          <w:sz w:val="24"/>
          <w:lang w:val="en" w:eastAsia="cs-CZ"/>
        </w:rPr>
        <w:t>You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will get</w:t>
      </w:r>
      <w:r w:rsidR="000D3078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>: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</w:t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39D91B51" wp14:editId="52EA932E">
            <wp:extent cx="5760720" cy="537845"/>
            <wp:effectExtent l="19050" t="19050" r="11430" b="1460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78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1143" w:rsidRDefault="00341143" w:rsidP="00D56D3E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</w:p>
    <w:p w:rsidR="00E3294C" w:rsidRDefault="00341143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Post it by </w:t>
      </w:r>
      <w:r w:rsidRPr="006848CA">
        <w:rPr>
          <w:rFonts w:asciiTheme="minorHAnsi" w:eastAsia="Times New Roman" w:hAnsiTheme="minorHAnsi" w:cstheme="minorHAnsi"/>
          <w:b/>
          <w:color w:val="222222"/>
          <w:sz w:val="24"/>
          <w:lang w:val="en" w:eastAsia="cs-CZ"/>
        </w:rPr>
        <w:t>F9</w:t>
      </w:r>
      <w:r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 and go again to </w:t>
      </w:r>
      <w:r w:rsidR="00E3294C"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  <w:t xml:space="preserve">General Ledger-&gt;Archive-&gt;History -&gt;G/L Registers and go to the last line </w:t>
      </w:r>
    </w:p>
    <w:p w:rsidR="00E3294C" w:rsidRDefault="00E3294C" w:rsidP="00E3294C">
      <w:pPr>
        <w:spacing w:after="0"/>
        <w:ind w:left="360"/>
        <w:jc w:val="left"/>
        <w:rPr>
          <w:rFonts w:asciiTheme="minorHAnsi" w:eastAsia="Times New Roman" w:hAnsiTheme="minorHAnsi" w:cstheme="minorHAnsi"/>
          <w:color w:val="222222"/>
          <w:sz w:val="24"/>
          <w:lang w:val="en" w:eastAsia="cs-CZ"/>
        </w:rPr>
      </w:pPr>
      <w:r>
        <w:rPr>
          <w:noProof/>
          <w:lang w:val="cs-CZ" w:eastAsia="cs-CZ"/>
        </w:rPr>
        <w:drawing>
          <wp:inline distT="0" distB="0" distL="0" distR="0" wp14:anchorId="2600EA0B" wp14:editId="53BAC8BC">
            <wp:extent cx="5760720" cy="1169670"/>
            <wp:effectExtent l="19050" t="19050" r="11430" b="1143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69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B4FBF" w:rsidRDefault="00CB4FBF" w:rsidP="000E4F4F">
      <w:pPr>
        <w:jc w:val="left"/>
        <w:rPr>
          <w:rFonts w:asciiTheme="minorHAnsi" w:hAnsiTheme="minorHAnsi"/>
          <w:sz w:val="22"/>
          <w:szCs w:val="22"/>
          <w:lang w:val="cs-CZ"/>
        </w:rPr>
      </w:pPr>
    </w:p>
    <w:p w:rsidR="0040229B" w:rsidRDefault="0040229B" w:rsidP="0040229B">
      <w:pPr>
        <w:ind w:left="345"/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Now we will manually transfer an amount from one account to another account. We enter</w:t>
      </w:r>
      <w:r>
        <w:rPr>
          <w:rFonts w:asciiTheme="minorHAnsi" w:hAnsiTheme="minorHAnsi"/>
          <w:sz w:val="22"/>
          <w:szCs w:val="22"/>
          <w:lang w:val="cs-CZ"/>
        </w:rPr>
        <w:tab/>
        <w:t xml:space="preserve">both G/L Journal sides and post it by F9. </w:t>
      </w:r>
    </w:p>
    <w:p w:rsidR="003930A0" w:rsidRDefault="00E3294C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3930A0" w:rsidRPr="003930A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0229B">
        <w:rPr>
          <w:noProof/>
          <w:lang w:val="cs-CZ" w:eastAsia="cs-CZ"/>
        </w:rPr>
        <w:drawing>
          <wp:inline distT="0" distB="0" distL="0" distR="0" wp14:anchorId="475A9163" wp14:editId="7D9C3E04">
            <wp:extent cx="5760720" cy="474345"/>
            <wp:effectExtent l="19050" t="19050" r="11430" b="2095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4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       General Ledger-&gt;Archive-&gt;History-&gt;G/L Register</w:t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61C074B" wp14:editId="6CA0C9DD">
            <wp:extent cx="5760720" cy="946150"/>
            <wp:effectExtent l="19050" t="19050" r="11430" b="2540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46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62F0596" wp14:editId="099EE5C5">
            <wp:extent cx="5760720" cy="899160"/>
            <wp:effectExtent l="19050" t="19050" r="11430" b="1524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91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You may reverse this transaction if for instance incorrect amount was used. Use Reverse Transaction and then Reverse icon. </w:t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24637AD" wp14:editId="25456CDB">
            <wp:extent cx="1646674" cy="657225"/>
            <wp:effectExtent l="19050" t="19050" r="10795" b="952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53640" cy="6600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2"/>
          <w:szCs w:val="22"/>
          <w:lang w:val="cs-CZ"/>
        </w:rPr>
        <w:t xml:space="preserve">  </w:t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>The result will be as follows</w:t>
      </w:r>
    </w:p>
    <w:p w:rsidR="0040229B" w:rsidRDefault="0040229B" w:rsidP="003930A0">
      <w:pPr>
        <w:tabs>
          <w:tab w:val="left" w:pos="0"/>
        </w:tabs>
        <w:jc w:val="left"/>
        <w:rPr>
          <w:rFonts w:asciiTheme="minorHAnsi" w:hAnsiTheme="minorHAnsi"/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E93D02F" wp14:editId="4768E0C5">
            <wp:extent cx="5760720" cy="789305"/>
            <wp:effectExtent l="19050" t="19050" r="11430" b="1079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93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40229B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0DB" w:rsidRDefault="007630DB" w:rsidP="00163668">
      <w:pPr>
        <w:spacing w:after="0"/>
      </w:pPr>
      <w:r>
        <w:separator/>
      </w:r>
    </w:p>
  </w:endnote>
  <w:endnote w:type="continuationSeparator" w:id="0">
    <w:p w:rsidR="007630DB" w:rsidRDefault="007630DB" w:rsidP="00163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229B" w:rsidRDefault="0040229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2612178"/>
      <w:docPartObj>
        <w:docPartGallery w:val="Page Numbers (Bottom of Page)"/>
        <w:docPartUnique/>
      </w:docPartObj>
    </w:sdtPr>
    <w:sdtContent>
      <w:p w:rsidR="0040229B" w:rsidRDefault="0040229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0229B">
          <w:rPr>
            <w:noProof/>
            <w:lang w:val="cs-CZ"/>
          </w:rPr>
          <w:t>1</w:t>
        </w:r>
        <w:r>
          <w:fldChar w:fldCharType="end"/>
        </w:r>
      </w:p>
    </w:sdtContent>
  </w:sdt>
  <w:p w:rsidR="0040229B" w:rsidRDefault="0040229B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229B" w:rsidRDefault="0040229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0DB" w:rsidRDefault="007630DB" w:rsidP="00163668">
      <w:pPr>
        <w:spacing w:after="0"/>
      </w:pPr>
      <w:r>
        <w:separator/>
      </w:r>
    </w:p>
  </w:footnote>
  <w:footnote w:type="continuationSeparator" w:id="0">
    <w:p w:rsidR="007630DB" w:rsidRDefault="007630DB" w:rsidP="0016366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229B" w:rsidRDefault="0040229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8234694"/>
      <w:docPartObj>
        <w:docPartGallery w:val="Page Numbers (Top of Page)"/>
        <w:docPartUnique/>
      </w:docPartObj>
    </w:sdtPr>
    <w:sdtEndPr/>
    <w:sdtContent>
      <w:p w:rsidR="0040229B" w:rsidRDefault="0040229B">
        <w:pPr>
          <w:pStyle w:val="Zhlav"/>
          <w:jc w:val="center"/>
        </w:pPr>
        <w:r>
          <w:t xml:space="preserve">  </w:t>
        </w:r>
      </w:p>
      <w:p w:rsidR="0040229B" w:rsidRDefault="0040229B">
        <w:pPr>
          <w:pStyle w:val="Zhlav"/>
          <w:jc w:val="center"/>
        </w:pPr>
      </w:p>
      <w:p w:rsidR="00163668" w:rsidRDefault="007630DB">
        <w:pPr>
          <w:pStyle w:val="Zhlav"/>
          <w:jc w:val="center"/>
        </w:pPr>
      </w:p>
    </w:sdtContent>
  </w:sdt>
  <w:p w:rsidR="00163668" w:rsidRDefault="0016366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229B" w:rsidRDefault="0040229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751FAE"/>
    <w:multiLevelType w:val="multilevel"/>
    <w:tmpl w:val="141AA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QxNbK0tLQwNTdS0lEKTi0uzszPAymwrAUAoUriYywAAAA="/>
  </w:docVars>
  <w:rsids>
    <w:rsidRoot w:val="00EF7BED"/>
    <w:rsid w:val="00004A22"/>
    <w:rsid w:val="00041BFC"/>
    <w:rsid w:val="00084C0E"/>
    <w:rsid w:val="0008701B"/>
    <w:rsid w:val="000D3078"/>
    <w:rsid w:val="000E4F4F"/>
    <w:rsid w:val="000F2C1A"/>
    <w:rsid w:val="001404B2"/>
    <w:rsid w:val="0016239E"/>
    <w:rsid w:val="00163668"/>
    <w:rsid w:val="001639F3"/>
    <w:rsid w:val="00172F98"/>
    <w:rsid w:val="00183A44"/>
    <w:rsid w:val="001F3343"/>
    <w:rsid w:val="00266F02"/>
    <w:rsid w:val="002C1DC7"/>
    <w:rsid w:val="002D2C91"/>
    <w:rsid w:val="002F32BD"/>
    <w:rsid w:val="00340AC2"/>
    <w:rsid w:val="00341143"/>
    <w:rsid w:val="00341E85"/>
    <w:rsid w:val="00376666"/>
    <w:rsid w:val="003930A0"/>
    <w:rsid w:val="00393986"/>
    <w:rsid w:val="003A2485"/>
    <w:rsid w:val="003A4267"/>
    <w:rsid w:val="003A7AF4"/>
    <w:rsid w:val="003D149B"/>
    <w:rsid w:val="003E09B9"/>
    <w:rsid w:val="003F26CB"/>
    <w:rsid w:val="0040229B"/>
    <w:rsid w:val="004552D8"/>
    <w:rsid w:val="005126B5"/>
    <w:rsid w:val="00533611"/>
    <w:rsid w:val="0053416D"/>
    <w:rsid w:val="005529E0"/>
    <w:rsid w:val="00626CE0"/>
    <w:rsid w:val="00656D09"/>
    <w:rsid w:val="00672370"/>
    <w:rsid w:val="006848CA"/>
    <w:rsid w:val="006C483C"/>
    <w:rsid w:val="006E2B2A"/>
    <w:rsid w:val="00726DFE"/>
    <w:rsid w:val="0072715F"/>
    <w:rsid w:val="007312DC"/>
    <w:rsid w:val="00740188"/>
    <w:rsid w:val="007630DB"/>
    <w:rsid w:val="00772E6B"/>
    <w:rsid w:val="00776DA1"/>
    <w:rsid w:val="007C587C"/>
    <w:rsid w:val="007E0A63"/>
    <w:rsid w:val="008213FD"/>
    <w:rsid w:val="00857E54"/>
    <w:rsid w:val="00887BB5"/>
    <w:rsid w:val="008A2AEA"/>
    <w:rsid w:val="00901915"/>
    <w:rsid w:val="009413E6"/>
    <w:rsid w:val="0095090F"/>
    <w:rsid w:val="0095418E"/>
    <w:rsid w:val="009575EB"/>
    <w:rsid w:val="009B1C74"/>
    <w:rsid w:val="00A3418B"/>
    <w:rsid w:val="00A86E03"/>
    <w:rsid w:val="00B36C48"/>
    <w:rsid w:val="00B555E3"/>
    <w:rsid w:val="00B77B4D"/>
    <w:rsid w:val="00BE703D"/>
    <w:rsid w:val="00BE76D5"/>
    <w:rsid w:val="00BF4418"/>
    <w:rsid w:val="00C50053"/>
    <w:rsid w:val="00C50445"/>
    <w:rsid w:val="00C81066"/>
    <w:rsid w:val="00C962F6"/>
    <w:rsid w:val="00CA41A2"/>
    <w:rsid w:val="00CB4FBF"/>
    <w:rsid w:val="00CE63A6"/>
    <w:rsid w:val="00D164EA"/>
    <w:rsid w:val="00D36190"/>
    <w:rsid w:val="00D56D3E"/>
    <w:rsid w:val="00D74315"/>
    <w:rsid w:val="00DE6A23"/>
    <w:rsid w:val="00E3294C"/>
    <w:rsid w:val="00EB7813"/>
    <w:rsid w:val="00EF7BED"/>
    <w:rsid w:val="00F055FD"/>
    <w:rsid w:val="00F22199"/>
    <w:rsid w:val="00F7618D"/>
    <w:rsid w:val="00F84207"/>
    <w:rsid w:val="00F934EB"/>
    <w:rsid w:val="00FA59FD"/>
    <w:rsid w:val="00FD6A98"/>
    <w:rsid w:val="00FF0F11"/>
    <w:rsid w:val="00FF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39E0BE"/>
  <w15:docId w15:val="{CEFA70CE-22FE-4BEC-95D7-0DA5705E1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5126B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26B5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163668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163668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163668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13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6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5932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2" w:color="auto"/>
                <w:bottom w:val="single" w:sz="6" w:space="0" w:color="auto"/>
                <w:right w:val="single" w:sz="6" w:space="4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523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4</cp:revision>
  <cp:lastPrinted>2018-10-24T07:24:00Z</cp:lastPrinted>
  <dcterms:created xsi:type="dcterms:W3CDTF">2019-04-25T08:06:00Z</dcterms:created>
  <dcterms:modified xsi:type="dcterms:W3CDTF">2019-10-16T07:47:00Z</dcterms:modified>
</cp:coreProperties>
</file>